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 20 Jahre Helga Schneider!</w:t>
      </w:r>
    </w:p>
    <w:p>
      <w:pPr>
        <w:pStyle w:val="BodyText"/>
      </w:pPr>
      <w:r>
        <w:t xml:space="preserve">slug: 20-jahre-helga-schneider</w:t>
      </w:r>
    </w:p>
    <w:p>
      <w:pPr>
        <w:pStyle w:val="BodyText"/>
      </w:pPr>
      <w:r>
        <w:t xml:space="preserve">date: Tue Sep 15 2015 16:35:00 GMT+0200 (Mitteleuropäische Sommerzeit)</w:t>
      </w:r>
    </w:p>
    <w:p>
      <w:pPr>
        <w:pStyle w:val="BodyText"/>
      </w:pPr>
      <w:r>
        <w:t xml:space="preserve">image: /helga-schneider-20-jahre.jpg</w:t>
      </w:r>
    </w:p>
    <w:p>
      <w:pPr>
        <w:pStyle w:val="BodyText"/>
      </w:pPr>
      <w:r>
        <w:t xml:space="preserve">category: allgemeine-news</w:t>
      </w:r>
    </w:p>
    <w:p>
      <w:pPr>
        <w:pStyle w:val="BodyText"/>
      </w:pPr>
      <w:r>
        <w:t xml:space="preserve">shortText: Sie ist neben dem Geschäftsführer Adolf Pfaff und seiner Frau Anita Pfaff die treueste Seele der Pfaff GmbH Helga Schneider.</w:t>
      </w:r>
    </w:p>
    <w:p>
      <w:pPr>
        <w:pStyle w:val="BodyText"/>
      </w:pPr>
      <w:r>
        <w:t xml:space="preserve">HERZLICHEN GLÜCKWUNSCH!</w:t>
      </w:r>
    </w:p>
    <w:p>
      <w:pPr>
        <w:pStyle w:val="BodyText"/>
      </w:pPr>
      <w:r>
        <w:t xml:space="preserve">Sie ist neben dem Geschäftsführer Adolf Pfaff und seiner Frau Anita Pfaff die treueste Seele der Pfaff GmbH: Helga Schneider. Heute genau vor 20 Jahren stieg sie in den damals noch überschaubaren Betrieb ein. Seither unterstützte sie die Firma mit all ihren Fähigkeiten und Möglichkeiten. Sie kennt die Pfaff GmbH wie ihre eigene Hosentasche. In unserer schnelllebigen Welt sind wir besonders stolz darauf, Helga Schneider schon seit 1995 mit an Bord zu haben. Ohne sie kann man sich die Pfaff GmbH schlicht nicht vorstellen. Auf viele weitere tolle Jahre Zusammenarbe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03:43Z</dcterms:created>
  <dcterms:modified xsi:type="dcterms:W3CDTF">2023-09-12T05:03:43Z</dcterms:modified>
</cp:coreProperties>
</file>

<file path=docProps/custom.xml><?xml version="1.0" encoding="utf-8"?>
<Properties xmlns="http://schemas.openxmlformats.org/officeDocument/2006/custom-properties" xmlns:vt="http://schemas.openxmlformats.org/officeDocument/2006/docPropsVTypes"/>
</file>